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654E7" w14:textId="77777777" w:rsidR="004A3752" w:rsidRPr="0055744E" w:rsidRDefault="004A3752" w:rsidP="004A3752">
      <w:pPr>
        <w:jc w:val="center"/>
        <w:rPr>
          <w:b/>
          <w:sz w:val="36"/>
          <w:szCs w:val="36"/>
        </w:rPr>
      </w:pPr>
      <w:r w:rsidRPr="0055744E">
        <w:rPr>
          <w:b/>
          <w:sz w:val="36"/>
          <w:szCs w:val="36"/>
        </w:rPr>
        <w:t>Greater Richmond, Virginia Labor Shed</w:t>
      </w:r>
    </w:p>
    <w:p w14:paraId="0314019B" w14:textId="3DD5328F" w:rsidR="004A3752" w:rsidRPr="001545C8" w:rsidRDefault="004A3752" w:rsidP="004A3752">
      <w:pPr>
        <w:rPr>
          <w:sz w:val="24"/>
          <w:szCs w:val="24"/>
        </w:rPr>
      </w:pPr>
      <w:r w:rsidRPr="001545C8">
        <w:rPr>
          <w:sz w:val="24"/>
          <w:szCs w:val="24"/>
        </w:rPr>
        <w:t xml:space="preserve">Businesses in the Richmond, Virginia metro area draw labor from </w:t>
      </w:r>
      <w:r w:rsidR="00B60D3A">
        <w:rPr>
          <w:sz w:val="24"/>
          <w:szCs w:val="24"/>
        </w:rPr>
        <w:t>38</w:t>
      </w:r>
      <w:r w:rsidRPr="001545C8">
        <w:rPr>
          <w:sz w:val="24"/>
          <w:szCs w:val="24"/>
        </w:rPr>
        <w:t xml:space="preserve"> counties in central Virginia – an area with 2.</w:t>
      </w:r>
      <w:r w:rsidR="00B60D3A">
        <w:rPr>
          <w:sz w:val="24"/>
          <w:szCs w:val="24"/>
        </w:rPr>
        <w:t>2</w:t>
      </w:r>
      <w:r w:rsidR="00505136">
        <w:rPr>
          <w:sz w:val="24"/>
          <w:szCs w:val="24"/>
        </w:rPr>
        <w:t xml:space="preserve"> </w:t>
      </w:r>
      <w:r w:rsidRPr="001545C8">
        <w:rPr>
          <w:sz w:val="24"/>
          <w:szCs w:val="24"/>
        </w:rPr>
        <w:t>million population and a workforce of 1.</w:t>
      </w:r>
      <w:r w:rsidR="00B60D3A">
        <w:rPr>
          <w:sz w:val="24"/>
          <w:szCs w:val="24"/>
        </w:rPr>
        <w:t>1</w:t>
      </w:r>
      <w:r w:rsidRPr="001545C8">
        <w:rPr>
          <w:sz w:val="24"/>
          <w:szCs w:val="24"/>
        </w:rPr>
        <w:t xml:space="preserve"> million. </w:t>
      </w:r>
    </w:p>
    <w:p w14:paraId="318E4910" w14:textId="6BD4FCF2" w:rsidR="004A3752" w:rsidRPr="001545C8" w:rsidRDefault="004A3752" w:rsidP="004A3752">
      <w:pPr>
        <w:rPr>
          <w:sz w:val="24"/>
          <w:szCs w:val="24"/>
        </w:rPr>
      </w:pPr>
      <w:r w:rsidRPr="001545C8">
        <w:rPr>
          <w:sz w:val="24"/>
          <w:szCs w:val="24"/>
        </w:rPr>
        <w:t xml:space="preserve">The primary labor shed is the 17 counties in the Richmond MSA, which has 1.3 million population and a workforce of </w:t>
      </w:r>
      <w:r w:rsidR="00C90839">
        <w:rPr>
          <w:sz w:val="24"/>
          <w:szCs w:val="24"/>
        </w:rPr>
        <w:t>6</w:t>
      </w:r>
      <w:r w:rsidR="00B60D3A">
        <w:rPr>
          <w:sz w:val="24"/>
          <w:szCs w:val="24"/>
        </w:rPr>
        <w:t>54</w:t>
      </w:r>
      <w:r w:rsidR="00C90839">
        <w:rPr>
          <w:sz w:val="24"/>
          <w:szCs w:val="24"/>
        </w:rPr>
        <w:t>,000</w:t>
      </w:r>
      <w:r w:rsidRPr="001545C8">
        <w:rPr>
          <w:sz w:val="24"/>
          <w:szCs w:val="24"/>
        </w:rPr>
        <w:t>. The secondary labor shed includes 2</w:t>
      </w:r>
      <w:r w:rsidR="00B60D3A">
        <w:rPr>
          <w:sz w:val="24"/>
          <w:szCs w:val="24"/>
        </w:rPr>
        <w:t>1</w:t>
      </w:r>
      <w:r w:rsidRPr="001545C8">
        <w:rPr>
          <w:sz w:val="24"/>
          <w:szCs w:val="24"/>
        </w:rPr>
        <w:t xml:space="preserve"> counties with </w:t>
      </w:r>
      <w:r w:rsidR="00B60D3A">
        <w:rPr>
          <w:sz w:val="24"/>
          <w:szCs w:val="24"/>
        </w:rPr>
        <w:t xml:space="preserve">917,000 </w:t>
      </w:r>
      <w:r w:rsidRPr="001545C8">
        <w:rPr>
          <w:sz w:val="24"/>
          <w:szCs w:val="24"/>
        </w:rPr>
        <w:t xml:space="preserve">population and a workforce of </w:t>
      </w:r>
      <w:r w:rsidR="002008F8">
        <w:rPr>
          <w:sz w:val="24"/>
          <w:szCs w:val="24"/>
        </w:rPr>
        <w:t>4</w:t>
      </w:r>
      <w:r w:rsidR="00B60D3A">
        <w:rPr>
          <w:sz w:val="24"/>
          <w:szCs w:val="24"/>
        </w:rPr>
        <w:t>73</w:t>
      </w:r>
      <w:r w:rsidR="00924D53">
        <w:rPr>
          <w:sz w:val="24"/>
          <w:szCs w:val="24"/>
        </w:rPr>
        <w:t>,000</w:t>
      </w:r>
      <w:r>
        <w:rPr>
          <w:sz w:val="24"/>
          <w:szCs w:val="24"/>
        </w:rPr>
        <w:t xml:space="preserve">; at </w:t>
      </w:r>
      <w:r w:rsidRPr="00F52394">
        <w:rPr>
          <w:sz w:val="24"/>
          <w:szCs w:val="24"/>
        </w:rPr>
        <w:t>least 500</w:t>
      </w:r>
      <w:r>
        <w:rPr>
          <w:sz w:val="24"/>
          <w:szCs w:val="24"/>
        </w:rPr>
        <w:t xml:space="preserve"> residents of each of these </w:t>
      </w:r>
      <w:r w:rsidR="00101841">
        <w:rPr>
          <w:sz w:val="24"/>
          <w:szCs w:val="24"/>
        </w:rPr>
        <w:t>county’s</w:t>
      </w:r>
      <w:r>
        <w:rPr>
          <w:sz w:val="24"/>
          <w:szCs w:val="24"/>
        </w:rPr>
        <w:t xml:space="preserve"> work in the Richmond MSA. </w:t>
      </w:r>
    </w:p>
    <w:p w14:paraId="3A95B5AB" w14:textId="7E2C1E03" w:rsidR="004A3752" w:rsidRPr="000F742C" w:rsidRDefault="004A3752" w:rsidP="00B00E51">
      <w:pPr>
        <w:rPr>
          <w:sz w:val="24"/>
          <w:szCs w:val="24"/>
        </w:rPr>
      </w:pPr>
      <w:r w:rsidRPr="000F742C">
        <w:rPr>
          <w:sz w:val="24"/>
          <w:szCs w:val="24"/>
        </w:rPr>
        <w:t xml:space="preserve">The region’s population has increased by </w:t>
      </w:r>
      <w:r w:rsidR="007755FB">
        <w:rPr>
          <w:sz w:val="24"/>
          <w:szCs w:val="24"/>
        </w:rPr>
        <w:t>9</w:t>
      </w:r>
      <w:r w:rsidRPr="000F742C">
        <w:rPr>
          <w:sz w:val="24"/>
          <w:szCs w:val="24"/>
        </w:rPr>
        <w:t xml:space="preserve"> percent since 201</w:t>
      </w:r>
      <w:r w:rsidR="007755FB">
        <w:rPr>
          <w:sz w:val="24"/>
          <w:szCs w:val="24"/>
        </w:rPr>
        <w:t>1</w:t>
      </w:r>
      <w:r w:rsidRPr="000F742C">
        <w:rPr>
          <w:sz w:val="24"/>
          <w:szCs w:val="24"/>
        </w:rPr>
        <w:t xml:space="preserve">, adding </w:t>
      </w:r>
      <w:r w:rsidR="004731DD">
        <w:rPr>
          <w:sz w:val="24"/>
          <w:szCs w:val="24"/>
        </w:rPr>
        <w:t xml:space="preserve">over </w:t>
      </w:r>
      <w:r w:rsidR="007755FB">
        <w:rPr>
          <w:sz w:val="24"/>
          <w:szCs w:val="24"/>
        </w:rPr>
        <w:t xml:space="preserve">18,500 </w:t>
      </w:r>
      <w:r w:rsidRPr="000F742C">
        <w:rPr>
          <w:sz w:val="24"/>
          <w:szCs w:val="24"/>
        </w:rPr>
        <w:t>additional residents annually</w:t>
      </w:r>
      <w:r w:rsidR="00BC166F">
        <w:rPr>
          <w:sz w:val="24"/>
          <w:szCs w:val="24"/>
        </w:rPr>
        <w:t>.</w:t>
      </w:r>
    </w:p>
    <w:tbl>
      <w:tblPr>
        <w:tblW w:w="8816" w:type="dxa"/>
        <w:jc w:val="center"/>
        <w:tblBorders>
          <w:top w:val="single" w:sz="8" w:space="0" w:color="auto"/>
          <w:bottom w:val="single" w:sz="8" w:space="0" w:color="auto"/>
          <w:insideH w:val="single" w:sz="8" w:space="0" w:color="auto"/>
        </w:tblBorders>
        <w:tblLook w:val="04A0" w:firstRow="1" w:lastRow="0" w:firstColumn="1" w:lastColumn="0" w:noHBand="0" w:noVBand="1"/>
      </w:tblPr>
      <w:tblGrid>
        <w:gridCol w:w="3920"/>
        <w:gridCol w:w="2448"/>
        <w:gridCol w:w="2448"/>
      </w:tblGrid>
      <w:tr w:rsidR="004A3752" w:rsidRPr="005E5B09" w14:paraId="09EDA89B" w14:textId="77777777" w:rsidTr="00092D03">
        <w:trPr>
          <w:trHeight w:val="475"/>
          <w:jc w:val="center"/>
        </w:trPr>
        <w:tc>
          <w:tcPr>
            <w:tcW w:w="3920" w:type="dxa"/>
            <w:tcBorders>
              <w:top w:val="nil"/>
              <w:bottom w:val="nil"/>
            </w:tcBorders>
            <w:shd w:val="clear" w:color="auto" w:fill="766661"/>
            <w:vAlign w:val="center"/>
            <w:hideMark/>
          </w:tcPr>
          <w:p w14:paraId="3FA3FD29" w14:textId="77777777" w:rsidR="004A3752" w:rsidRPr="0055744E" w:rsidRDefault="004A3752" w:rsidP="001620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</w:pPr>
            <w:r w:rsidRPr="0055744E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>Area</w:t>
            </w: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766661"/>
            <w:vAlign w:val="center"/>
            <w:hideMark/>
          </w:tcPr>
          <w:p w14:paraId="1133DEBF" w14:textId="3992AE87" w:rsidR="004A3752" w:rsidRPr="0055744E" w:rsidRDefault="004A3752" w:rsidP="001620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</w:pPr>
            <w:r w:rsidRPr="0055744E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 xml:space="preserve">Population </w:t>
            </w:r>
            <w:r w:rsidR="00B60D3A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>2020</w:t>
            </w: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766661"/>
            <w:vAlign w:val="center"/>
            <w:hideMark/>
          </w:tcPr>
          <w:p w14:paraId="0DF4F87E" w14:textId="270A34BB" w:rsidR="004A3752" w:rsidRPr="0055744E" w:rsidRDefault="004A3752" w:rsidP="001620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</w:pPr>
            <w:r w:rsidRPr="0055744E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 xml:space="preserve">Civilian Labor Force </w:t>
            </w:r>
            <w:r w:rsidRPr="0055744E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br/>
            </w:r>
            <w:r w:rsidR="00EB6A96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>2020 Q</w:t>
            </w:r>
            <w:r w:rsidR="00AB74CA">
              <w:rPr>
                <w:rFonts w:ascii="Calibri" w:eastAsia="Times New Roman" w:hAnsi="Calibri" w:cs="Times New Roman"/>
                <w:b/>
                <w:bCs/>
                <w:color w:val="FFFFFF" w:themeColor="background1"/>
              </w:rPr>
              <w:t>4</w:t>
            </w:r>
          </w:p>
        </w:tc>
      </w:tr>
      <w:tr w:rsidR="004A3752" w:rsidRPr="005E5B09" w14:paraId="092236F2" w14:textId="77777777" w:rsidTr="00092D03">
        <w:trPr>
          <w:trHeight w:val="441"/>
          <w:jc w:val="center"/>
        </w:trPr>
        <w:tc>
          <w:tcPr>
            <w:tcW w:w="392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6A09F0" w14:textId="77777777" w:rsidR="004A3752" w:rsidRPr="005E5B09" w:rsidRDefault="004A3752" w:rsidP="001620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5E5B0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rimary Labor Shed (17 counties)</w:t>
            </w:r>
          </w:p>
        </w:tc>
        <w:tc>
          <w:tcPr>
            <w:tcW w:w="244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0C2EE7" w14:textId="2B633B35" w:rsidR="004A3752" w:rsidRPr="005E5B09" w:rsidRDefault="00AB74CA" w:rsidP="001620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AB74CA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</w:t>
            </w:r>
            <w:r w:rsidR="00E413F4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,</w:t>
            </w:r>
            <w:r w:rsidR="00B60D3A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303,469</w:t>
            </w:r>
          </w:p>
        </w:tc>
        <w:tc>
          <w:tcPr>
            <w:tcW w:w="244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70315B" w14:textId="5FFBFF5C" w:rsidR="004A3752" w:rsidRPr="005E5B09" w:rsidRDefault="00AB74CA" w:rsidP="001620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65</w:t>
            </w:r>
            <w:r w:rsidR="00B170CF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,</w:t>
            </w:r>
            <w:r w:rsidR="00B170CF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56</w:t>
            </w:r>
          </w:p>
        </w:tc>
      </w:tr>
      <w:tr w:rsidR="004A3752" w:rsidRPr="005E5B09" w14:paraId="13D960BB" w14:textId="77777777" w:rsidTr="00092D03">
        <w:trPr>
          <w:trHeight w:val="441"/>
          <w:jc w:val="center"/>
        </w:trPr>
        <w:tc>
          <w:tcPr>
            <w:tcW w:w="3920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A28EF3" w14:textId="2331AC59" w:rsidR="004A3752" w:rsidRPr="005E5B09" w:rsidRDefault="004A3752" w:rsidP="001620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5E5B0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Secondary Labor Shed (</w:t>
            </w:r>
            <w:r w:rsidR="00B60D3A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21</w:t>
            </w:r>
            <w:r w:rsidRPr="005E5B0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counties)</w:t>
            </w:r>
          </w:p>
        </w:tc>
        <w:tc>
          <w:tcPr>
            <w:tcW w:w="2448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52BA1E" w14:textId="0E3230A8" w:rsidR="004A3752" w:rsidRPr="005E5B09" w:rsidRDefault="00B60D3A" w:rsidP="001620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916,728</w:t>
            </w:r>
          </w:p>
        </w:tc>
        <w:tc>
          <w:tcPr>
            <w:tcW w:w="2448" w:type="dxa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BB19CB" w14:textId="6E461E7F" w:rsidR="004A3752" w:rsidRPr="005E5B09" w:rsidRDefault="00AB74CA" w:rsidP="001620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472,862</w:t>
            </w:r>
          </w:p>
        </w:tc>
      </w:tr>
      <w:tr w:rsidR="004A3752" w:rsidRPr="005E5B09" w14:paraId="157E996B" w14:textId="77777777" w:rsidTr="00092D03">
        <w:trPr>
          <w:trHeight w:val="441"/>
          <w:jc w:val="center"/>
        </w:trPr>
        <w:tc>
          <w:tcPr>
            <w:tcW w:w="392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60B390" w14:textId="59B40DA7" w:rsidR="004A3752" w:rsidRPr="005E5B09" w:rsidRDefault="004A3752" w:rsidP="0016204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E5B09">
              <w:rPr>
                <w:rFonts w:ascii="Calibri" w:eastAsia="Times New Roman" w:hAnsi="Calibri" w:cs="Times New Roman"/>
                <w:b/>
                <w:bCs/>
                <w:color w:val="000000"/>
              </w:rPr>
              <w:t>Total Labor Shed (</w:t>
            </w:r>
            <w:r w:rsidR="00B60D3A">
              <w:rPr>
                <w:rFonts w:ascii="Calibri" w:eastAsia="Times New Roman" w:hAnsi="Calibri" w:cs="Times New Roman"/>
                <w:b/>
                <w:bCs/>
                <w:color w:val="000000"/>
              </w:rPr>
              <w:t>38</w:t>
            </w:r>
            <w:r w:rsidRPr="005E5B09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counties)</w:t>
            </w:r>
          </w:p>
        </w:tc>
        <w:tc>
          <w:tcPr>
            <w:tcW w:w="244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D555AF" w14:textId="3E8E4637" w:rsidR="004A3752" w:rsidRPr="005E5B09" w:rsidRDefault="00943CE7" w:rsidP="001620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2</w:t>
            </w:r>
            <w:r w:rsidR="00B60D3A">
              <w:rPr>
                <w:rFonts w:ascii="Calibri" w:eastAsia="Times New Roman" w:hAnsi="Calibri" w:cs="Times New Roman"/>
                <w:b/>
                <w:bCs/>
                <w:color w:val="000000"/>
              </w:rPr>
              <w:t>,220,197</w:t>
            </w:r>
          </w:p>
        </w:tc>
        <w:tc>
          <w:tcPr>
            <w:tcW w:w="244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44E128" w14:textId="0D67C285" w:rsidR="004A3752" w:rsidRPr="005E5B09" w:rsidRDefault="00AB74CA" w:rsidP="001620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AB74CA">
              <w:rPr>
                <w:rFonts w:ascii="Calibri" w:eastAsia="Times New Roman" w:hAnsi="Calibri" w:cs="Times New Roman"/>
                <w:b/>
                <w:bCs/>
                <w:color w:val="000000"/>
              </w:rPr>
              <w:t>1,124,564</w:t>
            </w:r>
          </w:p>
        </w:tc>
      </w:tr>
    </w:tbl>
    <w:p w14:paraId="4574145E" w14:textId="67E69C10" w:rsidR="005B097D" w:rsidRDefault="00477510" w:rsidP="004A3752">
      <w:r>
        <w:rPr>
          <w:noProof/>
        </w:rPr>
        <w:drawing>
          <wp:anchor distT="0" distB="0" distL="114300" distR="114300" simplePos="0" relativeHeight="251658240" behindDoc="0" locked="0" layoutInCell="1" allowOverlap="1" wp14:anchorId="77B4910E" wp14:editId="00733DB8">
            <wp:simplePos x="0" y="0"/>
            <wp:positionH relativeFrom="margin">
              <wp:posOffset>416560</wp:posOffset>
            </wp:positionH>
            <wp:positionV relativeFrom="paragraph">
              <wp:posOffset>95250</wp:posOffset>
            </wp:positionV>
            <wp:extent cx="5476240" cy="42284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240" cy="422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1ACE8A" w14:textId="7F37650F" w:rsidR="005B097D" w:rsidRDefault="005B097D" w:rsidP="004A3752"/>
    <w:p w14:paraId="79BD76F8" w14:textId="6619C616" w:rsidR="005B097D" w:rsidRDefault="005B097D" w:rsidP="004A3752"/>
    <w:p w14:paraId="6B0064E0" w14:textId="27D17763" w:rsidR="005B097D" w:rsidRDefault="005B097D" w:rsidP="004A3752"/>
    <w:p w14:paraId="48A2EAF8" w14:textId="04DF9FAC" w:rsidR="005B097D" w:rsidRDefault="005B097D" w:rsidP="004A3752"/>
    <w:p w14:paraId="4BE425BB" w14:textId="77777777" w:rsidR="005B097D" w:rsidRDefault="005B097D" w:rsidP="004A3752"/>
    <w:p w14:paraId="2B55E4AE" w14:textId="469A8E18" w:rsidR="005B097D" w:rsidRDefault="005B097D" w:rsidP="004A3752"/>
    <w:p w14:paraId="48B51D75" w14:textId="3AFE8A3C" w:rsidR="005B097D" w:rsidRDefault="005B097D" w:rsidP="004A3752"/>
    <w:p w14:paraId="69042CDA" w14:textId="770D43BA" w:rsidR="005B097D" w:rsidRDefault="005B097D" w:rsidP="004A3752"/>
    <w:p w14:paraId="1C458358" w14:textId="6740246F" w:rsidR="005B097D" w:rsidRDefault="005B097D" w:rsidP="004A3752"/>
    <w:p w14:paraId="0FE37229" w14:textId="075F2B76" w:rsidR="005B097D" w:rsidRDefault="005B097D" w:rsidP="004A3752"/>
    <w:p w14:paraId="3384FCDC" w14:textId="05DB2466" w:rsidR="005B097D" w:rsidRDefault="005B097D" w:rsidP="004A3752"/>
    <w:p w14:paraId="6D4DB361" w14:textId="429EC869" w:rsidR="005B097D" w:rsidRDefault="005B097D" w:rsidP="004A3752"/>
    <w:p w14:paraId="45EDB8C3" w14:textId="2F12D417" w:rsidR="005B097D" w:rsidRDefault="005B097D" w:rsidP="004A3752"/>
    <w:p w14:paraId="64816710" w14:textId="141828AD" w:rsidR="005B097D" w:rsidRDefault="005B097D" w:rsidP="004A3752"/>
    <w:p w14:paraId="140F097A" w14:textId="77777777" w:rsidR="004305E9" w:rsidRPr="004305E9" w:rsidRDefault="004305E9" w:rsidP="004A3752">
      <w:pPr>
        <w:rPr>
          <w:sz w:val="4"/>
          <w:szCs w:val="4"/>
        </w:rPr>
      </w:pPr>
    </w:p>
    <w:p w14:paraId="1D24C009" w14:textId="115CFFBF" w:rsidR="002F362E" w:rsidRPr="004A3752" w:rsidRDefault="00BA0A52" w:rsidP="004A3752">
      <w:r>
        <w:rPr>
          <w:sz w:val="18"/>
          <w:szCs w:val="18"/>
        </w:rPr>
        <w:t xml:space="preserve">Updated </w:t>
      </w:r>
      <w:r w:rsidR="00B170CF">
        <w:rPr>
          <w:sz w:val="18"/>
          <w:szCs w:val="18"/>
        </w:rPr>
        <w:t>July 2021</w:t>
      </w:r>
    </w:p>
    <w:sectPr w:rsidR="002F362E" w:rsidRPr="004A3752" w:rsidSect="009734B6">
      <w:headerReference w:type="even" r:id="rId8"/>
      <w:footerReference w:type="default" r:id="rId9"/>
      <w:headerReference w:type="first" r:id="rId10"/>
      <w:pgSz w:w="12240" w:h="15840" w:code="1"/>
      <w:pgMar w:top="576" w:right="1152" w:bottom="720" w:left="1152" w:header="0" w:footer="11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F56123" w14:textId="77777777" w:rsidR="00E974BD" w:rsidRDefault="00E974BD" w:rsidP="00DD3AF2">
      <w:pPr>
        <w:spacing w:after="0" w:line="240" w:lineRule="auto"/>
      </w:pPr>
      <w:r>
        <w:separator/>
      </w:r>
    </w:p>
  </w:endnote>
  <w:endnote w:type="continuationSeparator" w:id="0">
    <w:p w14:paraId="6E34E9A5" w14:textId="77777777" w:rsidR="00E974BD" w:rsidRDefault="00E974BD" w:rsidP="00DD3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73CC23" w14:textId="1BDCB346" w:rsidR="000C4C8A" w:rsidRDefault="000C4C8A">
    <w:pPr>
      <w:pStyle w:val="Footer"/>
    </w:pPr>
    <w:r w:rsidRPr="000C4C8A">
      <w:rPr>
        <w:noProof/>
      </w:rPr>
      <w:drawing>
        <wp:inline distT="0" distB="0" distL="0" distR="0" wp14:anchorId="486421D6" wp14:editId="776DA23B">
          <wp:extent cx="6309360" cy="58039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936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2D4405" w14:textId="77777777" w:rsidR="00E974BD" w:rsidRDefault="00E974BD" w:rsidP="00DD3AF2">
      <w:pPr>
        <w:spacing w:after="0" w:line="240" w:lineRule="auto"/>
      </w:pPr>
      <w:r>
        <w:separator/>
      </w:r>
    </w:p>
  </w:footnote>
  <w:footnote w:type="continuationSeparator" w:id="0">
    <w:p w14:paraId="6BD60B5C" w14:textId="77777777" w:rsidR="00E974BD" w:rsidRDefault="00E974BD" w:rsidP="00DD3A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2A1FA" w14:textId="46ED6851" w:rsidR="0055744E" w:rsidRDefault="007755FB">
    <w:pPr>
      <w:pStyle w:val="Header"/>
    </w:pPr>
    <w:r>
      <w:rPr>
        <w:noProof/>
      </w:rPr>
      <w:pict w14:anchorId="1CC7BF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7818262" o:spid="_x0000_s2050" type="#_x0000_t75" style="position:absolute;margin-left:0;margin-top:0;width:612.1pt;height:792.1pt;z-index:-251657216;mso-position-horizontal:center;mso-position-horizontal-relative:margin;mso-position-vertical:center;mso-position-vertical-relative:margin" o:allowincell="f">
          <v:imagedata r:id="rId1" o:title="Research_bg_vert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3918C2" w14:textId="0C4CC897" w:rsidR="0055744E" w:rsidRDefault="007755FB">
    <w:pPr>
      <w:pStyle w:val="Header"/>
    </w:pPr>
    <w:r>
      <w:rPr>
        <w:noProof/>
      </w:rPr>
      <w:pict w14:anchorId="78B806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7818261" o:spid="_x0000_s2049" type="#_x0000_t75" style="position:absolute;margin-left:0;margin-top:0;width:612.1pt;height:792.1pt;z-index:-251658240;mso-position-horizontal:center;mso-position-horizontal-relative:margin;mso-position-vertical:center;mso-position-vertical-relative:margin" o:allowincell="f">
          <v:imagedata r:id="rId1" o:title="Research_bg_vert-0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TaxMDE1MzIxNzBS0lEKTi0uzszPAykwrgUA4orQ5iwAAAA="/>
  </w:docVars>
  <w:rsids>
    <w:rsidRoot w:val="002F362E"/>
    <w:rsid w:val="00004AC7"/>
    <w:rsid w:val="00020A15"/>
    <w:rsid w:val="000252FA"/>
    <w:rsid w:val="000462F5"/>
    <w:rsid w:val="00064AFE"/>
    <w:rsid w:val="0008340C"/>
    <w:rsid w:val="00092D03"/>
    <w:rsid w:val="000C4C8A"/>
    <w:rsid w:val="000F742C"/>
    <w:rsid w:val="00101841"/>
    <w:rsid w:val="001072CC"/>
    <w:rsid w:val="00110DEC"/>
    <w:rsid w:val="00122094"/>
    <w:rsid w:val="001545C8"/>
    <w:rsid w:val="001671F4"/>
    <w:rsid w:val="001877CF"/>
    <w:rsid w:val="001C2262"/>
    <w:rsid w:val="002008F8"/>
    <w:rsid w:val="00220DF5"/>
    <w:rsid w:val="002246EB"/>
    <w:rsid w:val="00245D2E"/>
    <w:rsid w:val="00284BC0"/>
    <w:rsid w:val="002B017E"/>
    <w:rsid w:val="002C5DE0"/>
    <w:rsid w:val="002E0E4B"/>
    <w:rsid w:val="002F362E"/>
    <w:rsid w:val="00323623"/>
    <w:rsid w:val="003917B7"/>
    <w:rsid w:val="00397F0A"/>
    <w:rsid w:val="003A072D"/>
    <w:rsid w:val="003A3F38"/>
    <w:rsid w:val="003A72B6"/>
    <w:rsid w:val="003B589D"/>
    <w:rsid w:val="003B7BBE"/>
    <w:rsid w:val="003C55D8"/>
    <w:rsid w:val="00416724"/>
    <w:rsid w:val="004204A1"/>
    <w:rsid w:val="00423B4F"/>
    <w:rsid w:val="004305E9"/>
    <w:rsid w:val="004322CE"/>
    <w:rsid w:val="004341F4"/>
    <w:rsid w:val="004349A2"/>
    <w:rsid w:val="004712D5"/>
    <w:rsid w:val="004731DD"/>
    <w:rsid w:val="0047580F"/>
    <w:rsid w:val="00476938"/>
    <w:rsid w:val="00477510"/>
    <w:rsid w:val="0048144C"/>
    <w:rsid w:val="0049690F"/>
    <w:rsid w:val="004A3752"/>
    <w:rsid w:val="004A5911"/>
    <w:rsid w:val="004A623F"/>
    <w:rsid w:val="004B695E"/>
    <w:rsid w:val="004D33B4"/>
    <w:rsid w:val="004D6860"/>
    <w:rsid w:val="004F798F"/>
    <w:rsid w:val="00505136"/>
    <w:rsid w:val="00506DFA"/>
    <w:rsid w:val="0050747F"/>
    <w:rsid w:val="0053111F"/>
    <w:rsid w:val="00541BF0"/>
    <w:rsid w:val="00555880"/>
    <w:rsid w:val="00555E30"/>
    <w:rsid w:val="0055744E"/>
    <w:rsid w:val="00557910"/>
    <w:rsid w:val="00557944"/>
    <w:rsid w:val="00565BFB"/>
    <w:rsid w:val="0057206E"/>
    <w:rsid w:val="0057545C"/>
    <w:rsid w:val="005A51E9"/>
    <w:rsid w:val="005B097D"/>
    <w:rsid w:val="005B7EA3"/>
    <w:rsid w:val="005C1EC9"/>
    <w:rsid w:val="005D7E48"/>
    <w:rsid w:val="005E5B09"/>
    <w:rsid w:val="005F1691"/>
    <w:rsid w:val="006061F6"/>
    <w:rsid w:val="00647548"/>
    <w:rsid w:val="006B54E2"/>
    <w:rsid w:val="006C1167"/>
    <w:rsid w:val="006C31D7"/>
    <w:rsid w:val="006E3C8D"/>
    <w:rsid w:val="006E7E19"/>
    <w:rsid w:val="00721298"/>
    <w:rsid w:val="00722001"/>
    <w:rsid w:val="007434EE"/>
    <w:rsid w:val="00757A4F"/>
    <w:rsid w:val="0077202A"/>
    <w:rsid w:val="007755FB"/>
    <w:rsid w:val="007C1774"/>
    <w:rsid w:val="00850328"/>
    <w:rsid w:val="00873767"/>
    <w:rsid w:val="008B3CED"/>
    <w:rsid w:val="008C7B9B"/>
    <w:rsid w:val="00923EE2"/>
    <w:rsid w:val="00924D53"/>
    <w:rsid w:val="00937186"/>
    <w:rsid w:val="00943CE7"/>
    <w:rsid w:val="009507CE"/>
    <w:rsid w:val="00950B74"/>
    <w:rsid w:val="00963E8E"/>
    <w:rsid w:val="009734B6"/>
    <w:rsid w:val="00976644"/>
    <w:rsid w:val="00977302"/>
    <w:rsid w:val="009E45F0"/>
    <w:rsid w:val="009F30F2"/>
    <w:rsid w:val="009F3744"/>
    <w:rsid w:val="009F73A6"/>
    <w:rsid w:val="00A05998"/>
    <w:rsid w:val="00A150E6"/>
    <w:rsid w:val="00AB74CA"/>
    <w:rsid w:val="00AB79CF"/>
    <w:rsid w:val="00AC4AEF"/>
    <w:rsid w:val="00AF3FE5"/>
    <w:rsid w:val="00B00E51"/>
    <w:rsid w:val="00B105F7"/>
    <w:rsid w:val="00B170CF"/>
    <w:rsid w:val="00B367D1"/>
    <w:rsid w:val="00B60D3A"/>
    <w:rsid w:val="00B74DDA"/>
    <w:rsid w:val="00BA0A52"/>
    <w:rsid w:val="00BA46BF"/>
    <w:rsid w:val="00BA4926"/>
    <w:rsid w:val="00BC166F"/>
    <w:rsid w:val="00C22070"/>
    <w:rsid w:val="00C242B5"/>
    <w:rsid w:val="00C33536"/>
    <w:rsid w:val="00C41EC8"/>
    <w:rsid w:val="00C451A4"/>
    <w:rsid w:val="00C54ECB"/>
    <w:rsid w:val="00C66E9C"/>
    <w:rsid w:val="00C90839"/>
    <w:rsid w:val="00C94FBF"/>
    <w:rsid w:val="00C96E0E"/>
    <w:rsid w:val="00C9780A"/>
    <w:rsid w:val="00CD6644"/>
    <w:rsid w:val="00D03ED7"/>
    <w:rsid w:val="00D47B6B"/>
    <w:rsid w:val="00D81F16"/>
    <w:rsid w:val="00D87356"/>
    <w:rsid w:val="00DB30DE"/>
    <w:rsid w:val="00DC71A2"/>
    <w:rsid w:val="00DD3AF2"/>
    <w:rsid w:val="00DD3BEF"/>
    <w:rsid w:val="00DF75A0"/>
    <w:rsid w:val="00E307D0"/>
    <w:rsid w:val="00E32CC5"/>
    <w:rsid w:val="00E413F4"/>
    <w:rsid w:val="00E64DF4"/>
    <w:rsid w:val="00E739AA"/>
    <w:rsid w:val="00E974BD"/>
    <w:rsid w:val="00EB6A96"/>
    <w:rsid w:val="00EE08F8"/>
    <w:rsid w:val="00F0270F"/>
    <w:rsid w:val="00F21561"/>
    <w:rsid w:val="00F24E15"/>
    <w:rsid w:val="00F47657"/>
    <w:rsid w:val="00F5214F"/>
    <w:rsid w:val="00F52394"/>
    <w:rsid w:val="00F577D5"/>
    <w:rsid w:val="00F717AA"/>
    <w:rsid w:val="00FA4285"/>
    <w:rsid w:val="00FC04BC"/>
    <w:rsid w:val="00FC67B1"/>
    <w:rsid w:val="00FD5225"/>
    <w:rsid w:val="00FD7600"/>
    <w:rsid w:val="00FF2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DAF872F"/>
  <w15:chartTrackingRefBased/>
  <w15:docId w15:val="{3F473A72-45E2-45B7-84D5-75A6E5649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3C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CE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D3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3AF2"/>
  </w:style>
  <w:style w:type="paragraph" w:styleId="Footer">
    <w:name w:val="footer"/>
    <w:basedOn w:val="Normal"/>
    <w:link w:val="FooterChar"/>
    <w:uiPriority w:val="99"/>
    <w:unhideWhenUsed/>
    <w:rsid w:val="00DD3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AF2"/>
  </w:style>
  <w:style w:type="character" w:styleId="CommentReference">
    <w:name w:val="annotation reference"/>
    <w:basedOn w:val="DefaultParagraphFont"/>
    <w:uiPriority w:val="99"/>
    <w:semiHidden/>
    <w:unhideWhenUsed/>
    <w:rsid w:val="005D7E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E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E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E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E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6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C782C-4DFE-478A-A6FE-23B10BF3A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 Peterson</dc:creator>
  <cp:keywords/>
  <dc:description/>
  <cp:lastModifiedBy>Marco Robles</cp:lastModifiedBy>
  <cp:revision>5</cp:revision>
  <cp:lastPrinted>2018-04-25T19:00:00Z</cp:lastPrinted>
  <dcterms:created xsi:type="dcterms:W3CDTF">2021-07-12T20:01:00Z</dcterms:created>
  <dcterms:modified xsi:type="dcterms:W3CDTF">2021-07-13T15:57:00Z</dcterms:modified>
</cp:coreProperties>
</file>